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08.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าบันวิศวกรรมไฟฟ้าและวิศวกรรมอิเล็กทรอนิกส์นานาชาติมาตรฐาน IEEEInstitute of Electrical and Electronic Engineersวิศวกรไฟฟ้าและวิศวกรอิเล็กทรอนิกส์สถาบันวิศวกรรมไฟฟ้าและวิศวกรรมอิเล็กทรอนิกส์นานาชาติวิศวกรไฟฟ้าและวิศวกรอิเล็กทรอนิกส์สถาบันวิศวกรรมไฟฟ้าและวิศวกรรมอิเล็กทรอนิกส์นานาชาติวิศวกรไฟฟ้าและวิศวกรอิเล็กทรอนิกส์AuthenticationssvzcaavsbaasInstitute of Electrical and Electronic EngineersAuthenticationInstitute of Electrical and Electronic EngineersIEEEInstitute of Electrical and Electronic EngineersInstitute of Electrical and Electronic EngineersAuthenticationLogical Link ControlLogical Link ControlAuthenticationLogical Link ControlAuthenticationInstitute of Electrical and Electronic Engineer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2-12-13T03:11:06Z</dcterms:created>
  <dcterms:modified xsi:type="dcterms:W3CDTF">2022-12-13T03: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08.05 น.</vt:lpwstr>
  </property>
  <property fmtid="{D5CDD505-2E9C-101B-9397-08002B2CF9AE}" pid="3" name="subtitle">
    <vt:lpwstr/>
  </property>
</Properties>
</file>